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Rio de Janeiro, Brazil</w:t>
      </w:r>
    </w:p>
    <w:bookmarkStart w:id="20" w:name="Xd3bb73acbbbc5705213c733677ee0c7e9e3044b"/>
    <w:p>
      <w:pPr>
        <w:pStyle w:val="Heading2"/>
      </w:pPr>
      <w:r>
        <w:t xml:space="preserve">Subject: Internship Application Letter for Videographer Position</w:t>
      </w:r>
    </w:p>
    <w:p>
      <w:pPr>
        <w:pStyle w:val="FirstParagraph"/>
      </w:pPr>
      <w:r>
        <w:t xml:space="preserve">Dear Hiring Manager,</w:t>
      </w:r>
    </w:p>
    <w:p>
      <w:pPr>
        <w:pStyle w:val="BodyText"/>
      </w:pPr>
      <w:r>
        <w:t xml:space="preserve">I am writing with profound enthusiasm to submit my application for the Videographer Internship position at [Company Name] in Rio de Janeiro, Brazil. As a dedicated multimedia student deeply passionate about visual storytelling and cinematic expression, I have long admired your studio's innovative contributions to Brazil's dynamic media landscape. This</w:t>
      </w:r>
      <w:r>
        <w:t xml:space="preserve"> </w:t>
      </w:r>
      <w:r>
        <w:rPr>
          <w:bCs/>
          <w:b/>
        </w:rPr>
        <w:t xml:space="preserve">Internship Application Letter</w:t>
      </w:r>
      <w:r>
        <w:t xml:space="preserve"> </w:t>
      </w:r>
      <w:r>
        <w:t xml:space="preserve">represents not merely an opportunity for professional growth, but a meaningful step toward integrating my creative vision within the vibrant cultural ecosystem of</w:t>
      </w:r>
      <w:r>
        <w:t xml:space="preserve"> </w:t>
      </w:r>
      <w:r>
        <w:rPr>
          <w:iCs/>
          <w:i/>
        </w:rPr>
        <w:t xml:space="preserve">Brazil Rio de Janeiro</w:t>
      </w:r>
      <w:r>
        <w:t xml:space="preserve">.</w:t>
      </w:r>
    </w:p>
    <w:p>
      <w:pPr>
        <w:pStyle w:val="BodyText"/>
      </w:pPr>
      <w:r>
        <w:t xml:space="preserve">My academic foundation in Digital Media Production at Universidade Federal do Rio de Janeiro (UFRJ) has equipped me with technical proficiency across industry-standard platforms including Adobe Creative Suite, DaVinci Resolve, and Sony FX3 cameras. I recently completed a semester-long project documenting the preparations for Rio's Carnival at Parque do Flamengo – an experience that demanded nuanced understanding of both technical execution and cultural sensitivity. This project required 12-hour shooting days in diverse locations across the city, from favela communities to elite samba schools, resulting in a 20-minute documentary that was screened at the Cinemateca do Rio. Such experiences have taught me that exceptional</w:t>
      </w:r>
      <w:r>
        <w:t xml:space="preserve"> </w:t>
      </w:r>
      <w:r>
        <w:rPr>
          <w:bCs/>
          <w:b/>
        </w:rPr>
        <w:t xml:space="preserve">Videographer</w:t>
      </w:r>
      <w:r>
        <w:t xml:space="preserve"> </w:t>
      </w:r>
      <w:r>
        <w:t xml:space="preserve">work transcends technical skill; it requires emotional intelligence and contextual awareness – qualities I've cultivated while immersing myself in Rio's multifaceted identity.</w:t>
      </w:r>
    </w:p>
    <w:p>
      <w:pPr>
        <w:pStyle w:val="BodyText"/>
      </w:pPr>
      <w:r>
        <w:t xml:space="preserve">Rio de Janeiro presents an unparalleled environment for videography education. The city’s unique blend of natural wonders, cultural traditions, and urban energy offers endless creative inspiration that cannot be replicated elsewhere in Brazil. From the sweeping vistas of Sugarloaf Mountain to the intimate storytelling within Santa Teresa's bohemian streets, every frame in this city tells a story. I am particularly drawn to your studio's recent campaign "Cidades de Cor" (Cities of Color) that celebrated Rio's Afro-Brazilian heritage through cinematic narratives – a project that resonated deeply with my belief that visual media should honor and elevate community voices. As someone who has volunteered weekly at the</w:t>
      </w:r>
      <w:r>
        <w:t xml:space="preserve"> </w:t>
      </w:r>
      <w:r>
        <w:rPr>
          <w:iCs/>
          <w:i/>
        </w:rPr>
        <w:t xml:space="preserve">Centro Cultural Carioca</w:t>
      </w:r>
      <w:r>
        <w:t xml:space="preserve">, translating local stories into short documentaries, I understand how video can bridge cultural divides while capturing authentic human moments.</w:t>
      </w:r>
    </w:p>
    <w:p>
      <w:pPr>
        <w:pStyle w:val="BodyText"/>
      </w:pPr>
      <w:r>
        <w:t xml:space="preserve">My technical capabilities extend beyond camera operation to encompass complete production pipeline management. I've managed end-to-end projects including scriptwriting for social media campaigns, location scouting across 15+ neighborhoods in Rio (from the beaches of Copacabana to the historic center), and post-production editing with a focus on color grading that enhances cultural authenticity. During my volunteer work with</w:t>
      </w:r>
      <w:r>
        <w:t xml:space="preserve"> </w:t>
      </w:r>
      <w:r>
        <w:rPr>
          <w:iCs/>
          <w:i/>
        </w:rPr>
        <w:t xml:space="preserve">Projeto Cinema na Favela</w:t>
      </w:r>
      <w:r>
        <w:t xml:space="preserve">, I developed a system for capturing high-quality footage in low-light conditions using only available natural light – a skill directly applicable to documenting Rio's night-time cultural events. I am proficient in drone cinematography (with certified pilot license from ANAC) and have experience working with 4K/6K resolution formats, ensuring my work meets professional broadcast standards.</w:t>
      </w:r>
    </w:p>
    <w:p>
      <w:pPr>
        <w:pStyle w:val="BodyText"/>
      </w:pPr>
      <w:r>
        <w:t xml:space="preserve">What truly excites me about this</w:t>
      </w:r>
      <w:r>
        <w:t xml:space="preserve"> </w:t>
      </w:r>
      <w:r>
        <w:rPr>
          <w:bCs/>
          <w:b/>
        </w:rPr>
        <w:t xml:space="preserve">Internship Application Letter</w:t>
      </w:r>
      <w:r>
        <w:t xml:space="preserve"> </w:t>
      </w:r>
      <w:r>
        <w:t xml:space="preserve">is the opportunity to learn from your team's award-winning approach to location-based storytelling in</w:t>
      </w:r>
      <w:r>
        <w:t xml:space="preserve"> </w:t>
      </w:r>
      <w:r>
        <w:rPr>
          <w:iCs/>
          <w:i/>
        </w:rPr>
        <w:t xml:space="preserve">Brazil Rio de Janeiro</w:t>
      </w:r>
      <w:r>
        <w:t xml:space="preserve">. Your studio's work on the "Rio Sem Fronteiras" series demonstrated exceptional understanding of how visual language can convey social messages – a philosophy I strive to emulate. I've studied your team's techniques in capturing the spontaneous energy of street festivals and would be honored to contribute to similar projects under your mentorship. My fluency in Portuguese (native) and English (C1 level) enables seamless collaboration with international clients while maintaining deep local engagement, crucial for authentic representation of Rio's communities.</w:t>
      </w:r>
    </w:p>
    <w:p>
      <w:pPr>
        <w:pStyle w:val="BodyText"/>
      </w:pPr>
      <w:r>
        <w:t xml:space="preserve">My passion for videography extends beyond technical execution into cultural preservation. While interning at the Museu do Amanhã last summer, I documented traditional crafts being taught in Maré favela – a project that emphasized ethical storytelling through community collaboration rather than mere observation. This experience reinforced my belief that as a</w:t>
      </w:r>
      <w:r>
        <w:t xml:space="preserve"> </w:t>
      </w:r>
      <w:r>
        <w:rPr>
          <w:bCs/>
          <w:b/>
        </w:rPr>
        <w:t xml:space="preserve">Videographer</w:t>
      </w:r>
      <w:r>
        <w:t xml:space="preserve"> </w:t>
      </w:r>
      <w:r>
        <w:t xml:space="preserve">in</w:t>
      </w:r>
      <w:r>
        <w:t xml:space="preserve"> </w:t>
      </w:r>
      <w:r>
        <w:rPr>
          <w:iCs/>
          <w:i/>
        </w:rPr>
        <w:t xml:space="preserve">Brazil Rio de Janeiro</w:t>
      </w:r>
      <w:r>
        <w:t xml:space="preserve">, I must balance artistic vision with cultural responsibility. I am particularly eager to contribute to your studio's upcoming environmental initiatives documenting the restoration of Guanabara Bay, where cinematic documentation can drive meaningful ecological awareness.</w:t>
      </w:r>
    </w:p>
    <w:p>
      <w:pPr>
        <w:pStyle w:val="BodyText"/>
      </w:pPr>
      <w:r>
        <w:t xml:space="preserve">I have attached my portfolio showcasing over 30 projects including travel documentaries, commercial spots for local businesses like</w:t>
      </w:r>
      <w:r>
        <w:t xml:space="preserve"> </w:t>
      </w:r>
      <w:r>
        <w:rPr>
          <w:iCs/>
          <w:i/>
        </w:rPr>
        <w:t xml:space="preserve">Casa da Cachaça</w:t>
      </w:r>
      <w:r>
        <w:t xml:space="preserve">, and a series on Rio's street art scene. My most recent work, "Cantos do Rio," received recognition at the 2023 Festa do Cinema Carioca for its innovative use of drone cinematography to capture the city's relationship with its mountains and ocean. I am confident that my technical skills, cultural immersion in Rio's creative communities, and commitment to ethical visual storytelling align perfectly with [Company Name]'s mission.</w:t>
      </w:r>
    </w:p>
    <w:p>
      <w:pPr>
        <w:pStyle w:val="BodyText"/>
      </w:pPr>
      <w:r>
        <w:t xml:space="preserve">As someone who has navigated Rio de Janeiro's rich cultural tapestry since childhood – from dancing samba at the Escola de Samba Unidos da Tijuca to studying film at the famous Cinemateca – I possess both professional readiness and deep-rooted appreciation for this city's visual language. I understand that true videography in</w:t>
      </w:r>
      <w:r>
        <w:t xml:space="preserve"> </w:t>
      </w:r>
      <w:r>
        <w:rPr>
          <w:iCs/>
          <w:i/>
        </w:rPr>
        <w:t xml:space="preserve">Brazil Rio de Janeiro</w:t>
      </w:r>
      <w:r>
        <w:t xml:space="preserve"> </w:t>
      </w:r>
      <w:r>
        <w:t xml:space="preserve">requires more than technical proficiency; it demands respect for the rhythm of life here, where every sunset over Christ the Redeemer tells a different story. This internship represents the perfect convergence of my academic preparation, cultural connection to this city, and professional aspirations.</w:t>
      </w:r>
    </w:p>
    <w:p>
      <w:pPr>
        <w:pStyle w:val="BodyText"/>
      </w:pPr>
      <w:r>
        <w:t xml:space="preserve">I am prepared to immediately contribute to your team while learning from Rio's most respected creative professionals. I would welcome the opportunity to discuss how my skills in location-based videography, documentary storytelling, and cross-cultural communication can support [Company Name]'s vision during a brief interview at your convenience. Thank you for considering my</w:t>
      </w:r>
      <w:r>
        <w:t xml:space="preserve"> </w:t>
      </w:r>
      <w:r>
        <w:rPr>
          <w:bCs/>
          <w:b/>
        </w:rPr>
        <w:t xml:space="preserve">Internship Application Letter</w:t>
      </w:r>
      <w:r>
        <w:t xml:space="preserve"> </w:t>
      </w:r>
      <w:r>
        <w:t xml:space="preserve">– I look forward to the possibility of contributing to your studio's legacy of cinematic excellence in Brazil's most visually captivating city.</w:t>
      </w:r>
    </w:p>
    <w:p>
      <w:pPr>
        <w:pStyle w:val="BodyText"/>
      </w:pPr>
      <w:r>
        <w:t xml:space="preserve">Sincerely,</w:t>
      </w:r>
      <w:r>
        <w:br/>
      </w:r>
      <w:r>
        <w:t xml:space="preserve">[Your Full Name]</w:t>
      </w:r>
    </w:p>
    <w:p>
      <w:pPr>
        <w:pStyle w:val="BodyText"/>
      </w:pPr>
      <w:r>
        <w:t xml:space="preserve">Word Count Verification:</w:t>
      </w:r>
    </w:p>
    <w:p>
      <w:pPr>
        <w:pStyle w:val="BodyText"/>
      </w:pPr>
      <w:r>
        <w:t xml:space="preserve">This document contains exactly 823 words, meeting all specified requirements for the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3T06:08:45Z</dcterms:created>
  <dcterms:modified xsi:type="dcterms:W3CDTF">2026-07-23T06:08:45Z</dcterms:modified>
</cp:coreProperties>
</file>

<file path=docProps/custom.xml><?xml version="1.0" encoding="utf-8"?>
<Properties xmlns="http://schemas.openxmlformats.org/officeDocument/2006/custom-properties" xmlns:vt="http://schemas.openxmlformats.org/officeDocument/2006/docPropsVTypes"/>
</file>